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896AF" w14:textId="1280E3DE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DD5CD4">
        <w:rPr>
          <w:b/>
          <w:bCs/>
        </w:rPr>
        <w:t>6</w:t>
      </w:r>
      <w:r w:rsidRPr="00E915CB">
        <w:rPr>
          <w:b/>
          <w:bCs/>
        </w:rPr>
        <w:t xml:space="preserve"> – IT4062- Mã lớp:</w:t>
      </w:r>
      <w:r w:rsidRPr="00E915CB">
        <w:t xml:space="preserve"> </w:t>
      </w:r>
      <w:r w:rsidR="002F3418">
        <w:rPr>
          <w:b/>
          <w:bCs/>
        </w:rPr>
        <w:t>135244</w:t>
      </w:r>
    </w:p>
    <w:p w14:paraId="32A2DA9C" w14:textId="77777777" w:rsidR="00526991" w:rsidRPr="00E915CB" w:rsidRDefault="00526991" w:rsidP="00526991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6h45 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CA951B0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76AF9D8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A3C61D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098389A6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6444C6C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D6E486B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</w:t>
      </w:r>
      <w:r w:rsidR="00DD5CD4">
        <w:rPr>
          <w:b/>
          <w:bCs/>
        </w:rPr>
        <w:t xml:space="preserve">hàm </w:t>
      </w:r>
      <w:r w:rsidR="00DD5CD4" w:rsidRPr="00DD5CD4">
        <w:rPr>
          <w:rFonts w:ascii="Courier New" w:hAnsi="Courier New" w:cs="Courier New"/>
          <w:b/>
          <w:bCs/>
        </w:rPr>
        <w:t>fork()</w:t>
      </w:r>
      <w:r w:rsidR="00F21311">
        <w:rPr>
          <w:rFonts w:ascii="Courier New" w:hAnsi="Courier New" w:cs="Courier New"/>
          <w:b/>
          <w:bCs/>
        </w:rPr>
        <w:t xml:space="preserve">(one child per client) 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Ứng dụng hỗ trợ 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4FD6B980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Mỗi cửa </w:t>
      </w:r>
      <w:r w:rsidR="0087452D">
        <w:t>sổ</w:t>
      </w:r>
      <w:r>
        <w:t xml:space="preserve"> client chỉ đăng nhập được 1 tài khoản</w:t>
      </w:r>
    </w:p>
    <w:p w14:paraId="4A0E1B42" w14:textId="64306B1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Mỗi tài khoản có thể đăng nhập được trên nhiều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6E4BEC64" w14:textId="5C6D6ED5" w:rsid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4E06B" w14:textId="77777777" w:rsidR="00760768" w:rsidRDefault="00760768" w:rsidP="009814AA">
      <w:pPr>
        <w:spacing w:after="0" w:line="240" w:lineRule="auto"/>
      </w:pPr>
      <w:r>
        <w:separator/>
      </w:r>
    </w:p>
  </w:endnote>
  <w:endnote w:type="continuationSeparator" w:id="0">
    <w:p w14:paraId="7507C2FD" w14:textId="77777777" w:rsidR="00760768" w:rsidRDefault="00760768" w:rsidP="00981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497276" w14:textId="77777777" w:rsidR="00760768" w:rsidRDefault="00760768" w:rsidP="009814AA">
      <w:pPr>
        <w:spacing w:after="0" w:line="240" w:lineRule="auto"/>
      </w:pPr>
      <w:r>
        <w:separator/>
      </w:r>
    </w:p>
  </w:footnote>
  <w:footnote w:type="continuationSeparator" w:id="0">
    <w:p w14:paraId="50A7C8DC" w14:textId="77777777" w:rsidR="00760768" w:rsidRDefault="00760768" w:rsidP="00981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UwNTcxNjQxsjRT0lEKTi0uzszPAykwrAUAFVTZAywAAAA="/>
  </w:docVars>
  <w:rsids>
    <w:rsidRoot w:val="00E7329B"/>
    <w:rsid w:val="002008DD"/>
    <w:rsid w:val="002D78BF"/>
    <w:rsid w:val="002F3418"/>
    <w:rsid w:val="00470E1E"/>
    <w:rsid w:val="00522229"/>
    <w:rsid w:val="00526991"/>
    <w:rsid w:val="00577F46"/>
    <w:rsid w:val="00590B45"/>
    <w:rsid w:val="00760768"/>
    <w:rsid w:val="007736CB"/>
    <w:rsid w:val="007842DD"/>
    <w:rsid w:val="007A7B10"/>
    <w:rsid w:val="007F3699"/>
    <w:rsid w:val="0087452D"/>
    <w:rsid w:val="0088466B"/>
    <w:rsid w:val="008D4D7A"/>
    <w:rsid w:val="00943905"/>
    <w:rsid w:val="009814AA"/>
    <w:rsid w:val="00A14692"/>
    <w:rsid w:val="00CB3103"/>
    <w:rsid w:val="00D34E23"/>
    <w:rsid w:val="00D955A4"/>
    <w:rsid w:val="00DC2A23"/>
    <w:rsid w:val="00DD5CD4"/>
    <w:rsid w:val="00E323E1"/>
    <w:rsid w:val="00E7329B"/>
    <w:rsid w:val="00E915CB"/>
    <w:rsid w:val="00F2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4AA"/>
  </w:style>
  <w:style w:type="paragraph" w:styleId="Footer">
    <w:name w:val="footer"/>
    <w:basedOn w:val="Normal"/>
    <w:link w:val="Foot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36F370-EA87-4B4B-ADEB-469567A0E4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134A31-93B9-4F8E-AEE6-0247E06170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c88df0-6fab-4264-a3d1-14cb3b60c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Revgato .</cp:lastModifiedBy>
  <cp:revision>9</cp:revision>
  <cp:lastPrinted>2019-09-30T23:15:00Z</cp:lastPrinted>
  <dcterms:created xsi:type="dcterms:W3CDTF">2019-10-07T22:39:00Z</dcterms:created>
  <dcterms:modified xsi:type="dcterms:W3CDTF">2022-12-20T06:33:00Z</dcterms:modified>
</cp:coreProperties>
</file>